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41C3088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7A7438">
        <w:rPr>
          <w:sz w:val="24"/>
          <w:szCs w:val="24"/>
          <w:lang w:val="en-GB"/>
        </w:rPr>
        <w:t>Kansas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B3C4FA9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 xml:space="preserve">thirty (3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CA5B8E" w14:textId="77777777" w:rsidR="002B1EC9" w:rsidRDefault="002B1EC9" w:rsidP="00CB37D9">
      <w:pPr>
        <w:spacing w:after="0" w:line="240" w:lineRule="auto"/>
      </w:pPr>
      <w:r>
        <w:separator/>
      </w:r>
    </w:p>
  </w:endnote>
  <w:endnote w:type="continuationSeparator" w:id="0">
    <w:p w14:paraId="79B59D88" w14:textId="77777777" w:rsidR="002B1EC9" w:rsidRDefault="002B1EC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05381" w14:textId="77777777" w:rsidR="00264CAB" w:rsidRDefault="00264C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5FF2DA8" w:rsidR="00CB37D9" w:rsidRPr="00264CAB" w:rsidRDefault="00CB37D9" w:rsidP="00264C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AB958" w14:textId="77777777" w:rsidR="00264CAB" w:rsidRDefault="00264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FD3DD0" w14:textId="77777777" w:rsidR="002B1EC9" w:rsidRDefault="002B1EC9" w:rsidP="00CB37D9">
      <w:pPr>
        <w:spacing w:after="0" w:line="240" w:lineRule="auto"/>
      </w:pPr>
      <w:r>
        <w:separator/>
      </w:r>
    </w:p>
  </w:footnote>
  <w:footnote w:type="continuationSeparator" w:id="0">
    <w:p w14:paraId="390CB5BE" w14:textId="77777777" w:rsidR="002B1EC9" w:rsidRDefault="002B1EC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EF284A" w14:textId="77777777" w:rsidR="00264CAB" w:rsidRDefault="00264C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DA58D55" w:rsidR="00AD6FC0" w:rsidRPr="00264CAB" w:rsidRDefault="00AD6FC0" w:rsidP="00264C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2530D" w14:textId="77777777" w:rsidR="00264CAB" w:rsidRDefault="00264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3328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511CC"/>
    <w:rsid w:val="00181BFB"/>
    <w:rsid w:val="00206CF8"/>
    <w:rsid w:val="00213AF9"/>
    <w:rsid w:val="00264CAB"/>
    <w:rsid w:val="002821F7"/>
    <w:rsid w:val="00283ABC"/>
    <w:rsid w:val="002B1EC9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F0103"/>
    <w:rsid w:val="00651AD0"/>
    <w:rsid w:val="00665C41"/>
    <w:rsid w:val="006820EC"/>
    <w:rsid w:val="006B481C"/>
    <w:rsid w:val="006D2C62"/>
    <w:rsid w:val="006F5F60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9146FD"/>
    <w:rsid w:val="00941997"/>
    <w:rsid w:val="00945588"/>
    <w:rsid w:val="00976859"/>
    <w:rsid w:val="00A17025"/>
    <w:rsid w:val="00A43706"/>
    <w:rsid w:val="00A56F25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0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